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02A1B" w14:textId="77777777" w:rsidR="00AE25C1" w:rsidRPr="008653EF" w:rsidRDefault="00CA6BB1">
      <w:pPr>
        <w:pStyle w:val="a5"/>
        <w:jc w:val="right"/>
        <w:rPr>
          <w:rFonts w:hint="eastAsia"/>
          <w:sz w:val="24"/>
        </w:rPr>
      </w:pPr>
      <w:r w:rsidRPr="008653EF">
        <w:rPr>
          <w:rFonts w:hint="eastAsia"/>
          <w:sz w:val="24"/>
        </w:rPr>
        <w:t>令和</w:t>
      </w:r>
      <w:r w:rsidR="005C210D" w:rsidRPr="008653EF">
        <w:rPr>
          <w:rFonts w:hint="eastAsia"/>
          <w:sz w:val="24"/>
        </w:rPr>
        <w:t>８</w:t>
      </w:r>
      <w:r w:rsidR="00ED3D9D" w:rsidRPr="008653EF">
        <w:rPr>
          <w:rFonts w:hint="eastAsia"/>
          <w:sz w:val="24"/>
        </w:rPr>
        <w:t>年</w:t>
      </w:r>
      <w:r w:rsidR="00676AA7" w:rsidRPr="008653EF">
        <w:rPr>
          <w:rFonts w:hint="eastAsia"/>
          <w:sz w:val="24"/>
        </w:rPr>
        <w:t xml:space="preserve">　</w:t>
      </w:r>
      <w:r w:rsidR="00AE25C1" w:rsidRPr="008653EF">
        <w:rPr>
          <w:rFonts w:hint="eastAsia"/>
          <w:sz w:val="24"/>
        </w:rPr>
        <w:t>月</w:t>
      </w:r>
      <w:r w:rsidRPr="008653EF">
        <w:rPr>
          <w:rFonts w:hint="eastAsia"/>
          <w:sz w:val="24"/>
        </w:rPr>
        <w:t xml:space="preserve">　　</w:t>
      </w:r>
      <w:r w:rsidR="00AE25C1" w:rsidRPr="008653EF">
        <w:rPr>
          <w:rFonts w:hint="eastAsia"/>
          <w:sz w:val="24"/>
        </w:rPr>
        <w:t xml:space="preserve">日　</w:t>
      </w:r>
    </w:p>
    <w:p w14:paraId="3C9C2BC5" w14:textId="77777777" w:rsidR="00AE25C1" w:rsidRPr="008653EF" w:rsidRDefault="00AE25C1">
      <w:pPr>
        <w:pStyle w:val="a4"/>
        <w:rPr>
          <w:rFonts w:hint="eastAsia"/>
          <w:sz w:val="24"/>
        </w:rPr>
      </w:pPr>
    </w:p>
    <w:p w14:paraId="4E47F5DD" w14:textId="77777777" w:rsidR="001B4C7A" w:rsidRPr="008653EF" w:rsidRDefault="001B4C7A">
      <w:pPr>
        <w:pStyle w:val="a4"/>
        <w:rPr>
          <w:rFonts w:hint="eastAsia"/>
          <w:sz w:val="24"/>
        </w:rPr>
      </w:pPr>
    </w:p>
    <w:p w14:paraId="39AFFC32" w14:textId="77777777" w:rsidR="003A3850" w:rsidRPr="008653EF" w:rsidRDefault="003A509C" w:rsidP="001B4C7A">
      <w:pPr>
        <w:ind w:leftChars="-1" w:left="-2" w:firstLineChars="10" w:firstLine="26"/>
        <w:rPr>
          <w:rFonts w:hint="eastAsia"/>
          <w:sz w:val="24"/>
        </w:rPr>
      </w:pPr>
      <w:r w:rsidRPr="008653EF">
        <w:rPr>
          <w:rFonts w:hint="eastAsia"/>
          <w:sz w:val="24"/>
        </w:rPr>
        <w:t>公益</w:t>
      </w:r>
      <w:r w:rsidR="001B4C7A" w:rsidRPr="008653EF">
        <w:rPr>
          <w:rFonts w:hint="eastAsia"/>
          <w:sz w:val="24"/>
        </w:rPr>
        <w:t>財団法人広島平和文化センター</w:t>
      </w:r>
      <w:r w:rsidR="003A3850" w:rsidRPr="008653EF">
        <w:rPr>
          <w:rFonts w:hint="eastAsia"/>
          <w:sz w:val="24"/>
        </w:rPr>
        <w:t>理事長</w:t>
      </w:r>
      <w:r w:rsidR="001B4C7A" w:rsidRPr="008653EF">
        <w:rPr>
          <w:rFonts w:hint="eastAsia"/>
          <w:sz w:val="24"/>
        </w:rPr>
        <w:t xml:space="preserve">　様</w:t>
      </w:r>
    </w:p>
    <w:p w14:paraId="2F6AECFF" w14:textId="77777777" w:rsidR="00AE25C1" w:rsidRPr="008653EF" w:rsidRDefault="00AE25C1">
      <w:pPr>
        <w:ind w:firstLineChars="100" w:firstLine="257"/>
        <w:rPr>
          <w:rFonts w:hint="eastAsia"/>
          <w:sz w:val="24"/>
        </w:rPr>
      </w:pPr>
    </w:p>
    <w:p w14:paraId="3412BC84" w14:textId="77777777" w:rsidR="003A3850" w:rsidRPr="008653EF" w:rsidRDefault="003A3850">
      <w:pPr>
        <w:ind w:firstLineChars="100" w:firstLine="257"/>
        <w:rPr>
          <w:rFonts w:hint="eastAsia"/>
          <w:sz w:val="24"/>
        </w:rPr>
      </w:pPr>
    </w:p>
    <w:p w14:paraId="4DD6F18A" w14:textId="77777777" w:rsidR="00AE25C1" w:rsidRPr="008653EF" w:rsidRDefault="00AE25C1">
      <w:pPr>
        <w:pStyle w:val="a4"/>
        <w:ind w:firstLineChars="1681" w:firstLine="4316"/>
        <w:jc w:val="both"/>
        <w:rPr>
          <w:rFonts w:hint="eastAsia"/>
          <w:sz w:val="24"/>
        </w:rPr>
      </w:pPr>
      <w:r w:rsidRPr="008653EF">
        <w:rPr>
          <w:rFonts w:hint="eastAsia"/>
          <w:sz w:val="24"/>
        </w:rPr>
        <w:t>住所（所在地）</w:t>
      </w:r>
    </w:p>
    <w:p w14:paraId="49FD0FF4" w14:textId="77777777" w:rsidR="00AE25C1" w:rsidRPr="008653EF" w:rsidRDefault="00AE25C1">
      <w:pPr>
        <w:pStyle w:val="a4"/>
        <w:ind w:firstLineChars="1681" w:firstLine="4316"/>
        <w:jc w:val="both"/>
        <w:rPr>
          <w:rFonts w:hint="eastAsia"/>
          <w:sz w:val="24"/>
        </w:rPr>
      </w:pPr>
      <w:r w:rsidRPr="008653EF">
        <w:rPr>
          <w:rFonts w:hint="eastAsia"/>
          <w:sz w:val="24"/>
        </w:rPr>
        <w:t>商号又は名称</w:t>
      </w:r>
    </w:p>
    <w:p w14:paraId="0C59CECC" w14:textId="77777777" w:rsidR="00AE25C1" w:rsidRPr="008653EF" w:rsidRDefault="00AE25C1">
      <w:pPr>
        <w:pStyle w:val="a4"/>
        <w:ind w:firstLineChars="1681" w:firstLine="4316"/>
        <w:jc w:val="left"/>
        <w:rPr>
          <w:rFonts w:hint="eastAsia"/>
          <w:sz w:val="16"/>
        </w:rPr>
      </w:pPr>
      <w:r w:rsidRPr="008653EF">
        <w:rPr>
          <w:rFonts w:hint="eastAsia"/>
          <w:sz w:val="24"/>
        </w:rPr>
        <w:t>代表者職氏名</w:t>
      </w:r>
      <w:r w:rsidRPr="008653EF">
        <w:rPr>
          <w:rFonts w:hint="eastAsia"/>
        </w:rPr>
        <w:t xml:space="preserve">　　　　　　　　　　　　</w:t>
      </w:r>
      <w:r w:rsidRPr="008653EF">
        <w:rPr>
          <w:rFonts w:ascii="ＭＳ 明朝" w:hAnsi="ＭＳ 明朝" w:hint="eastAsia"/>
        </w:rPr>
        <w:t xml:space="preserve">㊞　</w:t>
      </w:r>
      <w:r w:rsidRPr="008653EF">
        <w:rPr>
          <w:rFonts w:ascii="ＭＳ 明朝" w:hAnsi="ＭＳ 明朝" w:hint="eastAsia"/>
          <w:sz w:val="16"/>
        </w:rPr>
        <w:t xml:space="preserve">　</w:t>
      </w:r>
    </w:p>
    <w:p w14:paraId="6C5F22B3" w14:textId="77777777" w:rsidR="00AE25C1" w:rsidRPr="008653EF" w:rsidRDefault="00AE25C1">
      <w:pPr>
        <w:pStyle w:val="a4"/>
        <w:wordWrap w:val="0"/>
        <w:ind w:firstLineChars="1779" w:firstLine="4568"/>
        <w:jc w:val="both"/>
        <w:rPr>
          <w:rFonts w:hint="eastAsia"/>
          <w:sz w:val="24"/>
        </w:rPr>
      </w:pPr>
      <w:r w:rsidRPr="008653EF">
        <w:rPr>
          <w:rFonts w:hint="eastAsia"/>
          <w:sz w:val="24"/>
        </w:rPr>
        <w:t xml:space="preserve">（業者番号　　　　　　　　　　）　　</w:t>
      </w:r>
    </w:p>
    <w:p w14:paraId="18C32EE1" w14:textId="77777777" w:rsidR="00AE25C1" w:rsidRPr="008653EF" w:rsidRDefault="00AE25C1">
      <w:pPr>
        <w:pStyle w:val="a4"/>
        <w:wordWrap w:val="0"/>
        <w:ind w:firstLineChars="1779" w:firstLine="4568"/>
        <w:jc w:val="both"/>
        <w:rPr>
          <w:rFonts w:hint="eastAsia"/>
          <w:sz w:val="24"/>
        </w:rPr>
      </w:pPr>
    </w:p>
    <w:p w14:paraId="12EA3F57" w14:textId="77777777" w:rsidR="00AE25C1" w:rsidRPr="008653EF" w:rsidRDefault="00AE25C1">
      <w:pPr>
        <w:jc w:val="center"/>
        <w:rPr>
          <w:rFonts w:hint="eastAsia"/>
          <w:sz w:val="36"/>
        </w:rPr>
      </w:pPr>
      <w:r w:rsidRPr="008653EF">
        <w:rPr>
          <w:rFonts w:hint="eastAsia"/>
          <w:sz w:val="36"/>
        </w:rPr>
        <w:t>一般競争入札参加資格確認申請書</w:t>
      </w:r>
    </w:p>
    <w:p w14:paraId="3F8C98AA" w14:textId="77777777" w:rsidR="00AE25C1" w:rsidRPr="008653EF" w:rsidRDefault="00AE25C1">
      <w:pPr>
        <w:pStyle w:val="a4"/>
        <w:jc w:val="center"/>
        <w:rPr>
          <w:rFonts w:hint="eastAsia"/>
          <w:sz w:val="24"/>
        </w:rPr>
      </w:pPr>
      <w:r w:rsidRPr="008653EF">
        <w:rPr>
          <w:rFonts w:hint="eastAsia"/>
          <w:sz w:val="24"/>
        </w:rPr>
        <w:t>（入札後資格確認型一般競争入札用）</w:t>
      </w:r>
    </w:p>
    <w:p w14:paraId="0FC9841B" w14:textId="77777777" w:rsidR="00AE25C1" w:rsidRPr="008653EF" w:rsidRDefault="00AE25C1">
      <w:pPr>
        <w:pStyle w:val="a4"/>
        <w:rPr>
          <w:rFonts w:hint="eastAsia"/>
          <w:sz w:val="22"/>
          <w:szCs w:val="22"/>
        </w:rPr>
      </w:pPr>
    </w:p>
    <w:p w14:paraId="40DDCB30" w14:textId="77777777" w:rsidR="00AE25C1" w:rsidRPr="008653EF" w:rsidRDefault="00580704" w:rsidP="005B2CDA">
      <w:pPr>
        <w:ind w:firstLineChars="100" w:firstLine="237"/>
        <w:rPr>
          <w:rFonts w:hint="eastAsia"/>
          <w:sz w:val="22"/>
          <w:szCs w:val="22"/>
        </w:rPr>
      </w:pPr>
      <w:r w:rsidRPr="008653EF">
        <w:rPr>
          <w:rFonts w:hint="eastAsia"/>
          <w:sz w:val="22"/>
          <w:szCs w:val="22"/>
        </w:rPr>
        <w:t>令和</w:t>
      </w:r>
      <w:r w:rsidR="005C210D" w:rsidRPr="008653EF">
        <w:rPr>
          <w:rFonts w:hint="eastAsia"/>
          <w:sz w:val="22"/>
          <w:szCs w:val="22"/>
        </w:rPr>
        <w:t>８</w:t>
      </w:r>
      <w:r w:rsidR="00AE25C1" w:rsidRPr="008653EF">
        <w:rPr>
          <w:rFonts w:hint="eastAsia"/>
          <w:sz w:val="22"/>
          <w:szCs w:val="22"/>
        </w:rPr>
        <w:t>年</w:t>
      </w:r>
      <w:r w:rsidR="007A1C09">
        <w:rPr>
          <w:rFonts w:hint="eastAsia"/>
          <w:sz w:val="22"/>
          <w:szCs w:val="22"/>
        </w:rPr>
        <w:t>６</w:t>
      </w:r>
      <w:r w:rsidR="00D07261" w:rsidRPr="008653EF">
        <w:rPr>
          <w:rFonts w:hint="eastAsia"/>
          <w:sz w:val="22"/>
          <w:szCs w:val="22"/>
        </w:rPr>
        <w:t>月</w:t>
      </w:r>
      <w:r w:rsidR="007A1C09">
        <w:rPr>
          <w:rFonts w:hint="eastAsia"/>
          <w:sz w:val="22"/>
          <w:szCs w:val="22"/>
        </w:rPr>
        <w:t>１８</w:t>
      </w:r>
      <w:r w:rsidR="005527C8" w:rsidRPr="008653EF">
        <w:rPr>
          <w:rFonts w:hint="eastAsia"/>
          <w:sz w:val="22"/>
          <w:szCs w:val="22"/>
        </w:rPr>
        <w:t>日</w:t>
      </w:r>
      <w:r w:rsidR="00AE25C1" w:rsidRPr="008653EF">
        <w:rPr>
          <w:rFonts w:hint="eastAsia"/>
          <w:sz w:val="22"/>
          <w:szCs w:val="22"/>
        </w:rPr>
        <w:t>付けで入札公告のありました下記業務に係る一般競争入札の参加資格について確認を受けるため、</w:t>
      </w:r>
      <w:r w:rsidR="008655C1" w:rsidRPr="008653EF">
        <w:rPr>
          <w:rFonts w:hint="eastAsia"/>
          <w:sz w:val="22"/>
          <w:szCs w:val="22"/>
        </w:rPr>
        <w:t>下記の書類を添えて</w:t>
      </w:r>
      <w:r w:rsidR="00AE25C1" w:rsidRPr="008653EF">
        <w:rPr>
          <w:rFonts w:hint="eastAsia"/>
          <w:sz w:val="22"/>
          <w:szCs w:val="22"/>
        </w:rPr>
        <w:t>申請します。</w:t>
      </w:r>
    </w:p>
    <w:p w14:paraId="17C8BFF0" w14:textId="77777777" w:rsidR="00AE25C1" w:rsidRPr="008653EF" w:rsidRDefault="00AE25C1">
      <w:pPr>
        <w:ind w:firstLineChars="100" w:firstLine="237"/>
        <w:rPr>
          <w:rFonts w:hint="eastAsia"/>
          <w:sz w:val="22"/>
          <w:szCs w:val="22"/>
        </w:rPr>
      </w:pPr>
      <w:r w:rsidRPr="008653EF">
        <w:rPr>
          <w:rFonts w:hint="eastAsia"/>
          <w:sz w:val="22"/>
          <w:szCs w:val="22"/>
        </w:rPr>
        <w:t>なお、地方自治法施行令第１６７条の４及び広島市契約規則第２条の規定に該当しない者であること、この業務に係る入札公告に定める競争入札参加資格を満たしていること</w:t>
      </w:r>
      <w:r w:rsidR="00707B04" w:rsidRPr="008653EF">
        <w:rPr>
          <w:rFonts w:hint="eastAsia"/>
          <w:sz w:val="22"/>
          <w:szCs w:val="22"/>
        </w:rPr>
        <w:t>については</w:t>
      </w:r>
      <w:r w:rsidRPr="008653EF">
        <w:rPr>
          <w:rFonts w:hint="eastAsia"/>
          <w:sz w:val="22"/>
          <w:szCs w:val="22"/>
        </w:rPr>
        <w:t>事実と相違ないことを誓約します。</w:t>
      </w:r>
    </w:p>
    <w:p w14:paraId="0B782951" w14:textId="77777777" w:rsidR="00AE25C1" w:rsidRPr="008653EF" w:rsidRDefault="00AE25C1">
      <w:pPr>
        <w:pStyle w:val="a3"/>
        <w:jc w:val="both"/>
        <w:rPr>
          <w:rFonts w:hint="eastAsia"/>
          <w:sz w:val="22"/>
          <w:szCs w:val="22"/>
        </w:rPr>
      </w:pPr>
    </w:p>
    <w:p w14:paraId="1BD5B4B6" w14:textId="77777777" w:rsidR="00AE25C1" w:rsidRPr="008653EF" w:rsidRDefault="00AE25C1">
      <w:pPr>
        <w:pStyle w:val="a3"/>
        <w:rPr>
          <w:rFonts w:hint="eastAsia"/>
          <w:sz w:val="22"/>
          <w:szCs w:val="22"/>
        </w:rPr>
      </w:pPr>
      <w:r w:rsidRPr="008653EF">
        <w:rPr>
          <w:rFonts w:hint="eastAsia"/>
          <w:sz w:val="22"/>
          <w:szCs w:val="22"/>
        </w:rPr>
        <w:t>記</w:t>
      </w:r>
    </w:p>
    <w:p w14:paraId="70826B01" w14:textId="77777777" w:rsidR="00AE25C1" w:rsidRPr="008653EF" w:rsidRDefault="00AE25C1">
      <w:pPr>
        <w:rPr>
          <w:rFonts w:hint="eastAsia"/>
          <w:sz w:val="22"/>
          <w:szCs w:val="22"/>
        </w:rPr>
      </w:pPr>
    </w:p>
    <w:p w14:paraId="564FEABD" w14:textId="77777777" w:rsidR="008655C1" w:rsidRPr="008653EF" w:rsidRDefault="008655C1" w:rsidP="007A1C09">
      <w:pPr>
        <w:rPr>
          <w:sz w:val="22"/>
          <w:szCs w:val="22"/>
        </w:rPr>
      </w:pPr>
      <w:r w:rsidRPr="008653EF">
        <w:rPr>
          <w:rFonts w:hint="eastAsia"/>
          <w:sz w:val="22"/>
          <w:szCs w:val="22"/>
        </w:rPr>
        <w:t xml:space="preserve">１　</w:t>
      </w:r>
      <w:r w:rsidR="00AE25C1" w:rsidRPr="008653EF">
        <w:rPr>
          <w:rFonts w:hint="eastAsia"/>
          <w:sz w:val="22"/>
          <w:szCs w:val="22"/>
        </w:rPr>
        <w:t>業務名</w:t>
      </w:r>
    </w:p>
    <w:p w14:paraId="52ED4BB8" w14:textId="77777777" w:rsidR="00ED3D9D" w:rsidRPr="008653EF" w:rsidRDefault="00D15B32" w:rsidP="008655C1">
      <w:pPr>
        <w:ind w:leftChars="18" w:left="41" w:firstLineChars="100" w:firstLine="237"/>
        <w:rPr>
          <w:rFonts w:hint="eastAsia"/>
          <w:sz w:val="22"/>
          <w:szCs w:val="22"/>
        </w:rPr>
      </w:pPr>
      <w:r w:rsidRPr="008653EF">
        <w:rPr>
          <w:rFonts w:hint="eastAsia"/>
          <w:sz w:val="22"/>
          <w:szCs w:val="22"/>
        </w:rPr>
        <w:t xml:space="preserve">　</w:t>
      </w:r>
      <w:r w:rsidR="007F39EA" w:rsidRPr="008653EF">
        <w:rPr>
          <w:sz w:val="22"/>
          <w:szCs w:val="22"/>
        </w:rPr>
        <w:t>本川小学校平和資料館展示基本設計業務</w:t>
      </w:r>
    </w:p>
    <w:p w14:paraId="747EC3BB" w14:textId="77777777" w:rsidR="00AE25C1" w:rsidRPr="008653EF" w:rsidRDefault="008655C1" w:rsidP="008655C1">
      <w:pPr>
        <w:rPr>
          <w:sz w:val="22"/>
          <w:szCs w:val="22"/>
        </w:rPr>
      </w:pPr>
      <w:r w:rsidRPr="008653EF">
        <w:rPr>
          <w:rFonts w:hint="eastAsia"/>
          <w:sz w:val="22"/>
          <w:szCs w:val="22"/>
        </w:rPr>
        <w:t>２　添付書類</w:t>
      </w:r>
    </w:p>
    <w:p w14:paraId="3E27E0BC" w14:textId="77777777" w:rsidR="007A1C09" w:rsidRPr="007A1C09" w:rsidRDefault="007A1C09" w:rsidP="008653EF">
      <w:pPr>
        <w:ind w:leftChars="18" w:left="41" w:firstLineChars="200" w:firstLine="474"/>
        <w:rPr>
          <w:rFonts w:hint="eastAsia"/>
          <w:sz w:val="22"/>
          <w:szCs w:val="22"/>
        </w:rPr>
      </w:pPr>
      <w:bookmarkStart w:id="0" w:name="_Hlk227152625"/>
      <w:r w:rsidRPr="008653EF">
        <w:rPr>
          <w:rFonts w:hint="eastAsia"/>
          <w:sz w:val="22"/>
          <w:szCs w:val="22"/>
        </w:rPr>
        <w:t>次のア～ウに掲げる</w:t>
      </w:r>
      <w:r w:rsidRPr="007A1C09">
        <w:rPr>
          <w:rFonts w:hint="eastAsia"/>
          <w:sz w:val="22"/>
          <w:szCs w:val="22"/>
        </w:rPr>
        <w:t>実績について記した実績報告書及び</w:t>
      </w:r>
      <w:r w:rsidRPr="007A1C09">
        <w:rPr>
          <w:sz w:val="22"/>
          <w:szCs w:val="22"/>
        </w:rPr>
        <w:t>契約書の写し</w:t>
      </w:r>
      <w:r w:rsidRPr="007A1C09">
        <w:rPr>
          <w:rFonts w:hint="eastAsia"/>
          <w:sz w:val="22"/>
          <w:szCs w:val="22"/>
        </w:rPr>
        <w:t>。</w:t>
      </w:r>
      <w:bookmarkEnd w:id="0"/>
    </w:p>
    <w:p w14:paraId="1AE55342" w14:textId="77777777" w:rsidR="006C7A3D" w:rsidRPr="006C7A3D" w:rsidRDefault="006C7A3D" w:rsidP="006C7A3D">
      <w:pPr>
        <w:ind w:leftChars="235" w:left="770" w:hangingChars="100" w:hanging="237"/>
        <w:rPr>
          <w:rFonts w:hint="eastAsia"/>
          <w:sz w:val="22"/>
          <w:szCs w:val="22"/>
        </w:rPr>
      </w:pPr>
      <w:r w:rsidRPr="006C7A3D">
        <w:rPr>
          <w:sz w:val="22"/>
          <w:szCs w:val="22"/>
        </w:rPr>
        <w:t>ア　平成</w:t>
      </w:r>
      <w:r w:rsidRPr="006C7A3D">
        <w:rPr>
          <w:rFonts w:hint="eastAsia"/>
          <w:sz w:val="22"/>
          <w:szCs w:val="22"/>
        </w:rPr>
        <w:t>２８</w:t>
      </w:r>
      <w:r w:rsidRPr="006C7A3D">
        <w:rPr>
          <w:sz w:val="22"/>
          <w:szCs w:val="22"/>
        </w:rPr>
        <w:t>年</w:t>
      </w:r>
      <w:r w:rsidRPr="006C7A3D">
        <w:rPr>
          <w:rFonts w:hint="eastAsia"/>
          <w:sz w:val="22"/>
          <w:szCs w:val="22"/>
        </w:rPr>
        <w:t>４</w:t>
      </w:r>
      <w:r w:rsidRPr="006C7A3D">
        <w:rPr>
          <w:sz w:val="22"/>
          <w:szCs w:val="22"/>
        </w:rPr>
        <w:t>月以降に完成した（又は完成予定の）国又は地方公共団体が整備する博物館施設（博物館相当施設及び博物館類似施設を含む。ただし、水族館、動植物園を除く）の新設、改築又は改修における展示設計業務を元請として受注し、履行完了した実績があること。展示設計業務とは、展示造作、模型・</w:t>
      </w:r>
      <w:r w:rsidRPr="002C1875">
        <w:rPr>
          <w:spacing w:val="-4"/>
          <w:sz w:val="22"/>
          <w:szCs w:val="22"/>
        </w:rPr>
        <w:t>レプリカ、グラフィック、映像</w:t>
      </w:r>
      <w:r w:rsidRPr="002C1875">
        <w:rPr>
          <w:rFonts w:hint="eastAsia"/>
          <w:spacing w:val="-4"/>
          <w:sz w:val="22"/>
          <w:szCs w:val="22"/>
        </w:rPr>
        <w:t>情報</w:t>
      </w:r>
      <w:r w:rsidRPr="002C1875">
        <w:rPr>
          <w:spacing w:val="-4"/>
          <w:sz w:val="22"/>
          <w:szCs w:val="22"/>
        </w:rPr>
        <w:t>システム及びコンテンツ制作</w:t>
      </w:r>
      <w:r w:rsidRPr="002C1875">
        <w:rPr>
          <w:rFonts w:hint="eastAsia"/>
          <w:spacing w:val="-4"/>
          <w:sz w:val="22"/>
          <w:szCs w:val="22"/>
        </w:rPr>
        <w:t>等に関する基本</w:t>
      </w:r>
      <w:r w:rsidRPr="006C7A3D">
        <w:rPr>
          <w:rFonts w:hint="eastAsia"/>
          <w:sz w:val="22"/>
          <w:szCs w:val="22"/>
        </w:rPr>
        <w:t>ないし実施設計とする</w:t>
      </w:r>
      <w:r w:rsidRPr="006C7A3D">
        <w:rPr>
          <w:sz w:val="22"/>
          <w:szCs w:val="22"/>
        </w:rPr>
        <w:t>。</w:t>
      </w:r>
    </w:p>
    <w:p w14:paraId="6AB7BEF9" w14:textId="77777777" w:rsidR="006C7A3D" w:rsidRPr="006C7A3D" w:rsidRDefault="006C7A3D" w:rsidP="006C7A3D">
      <w:pPr>
        <w:ind w:leftChars="235" w:left="770" w:hangingChars="100" w:hanging="237"/>
        <w:rPr>
          <w:sz w:val="22"/>
          <w:szCs w:val="22"/>
        </w:rPr>
      </w:pPr>
      <w:r w:rsidRPr="006C7A3D">
        <w:rPr>
          <w:sz w:val="22"/>
          <w:szCs w:val="22"/>
        </w:rPr>
        <w:t xml:space="preserve">イ　</w:t>
      </w:r>
      <w:r w:rsidRPr="002C1875">
        <w:rPr>
          <w:spacing w:val="-4"/>
          <w:sz w:val="22"/>
          <w:szCs w:val="22"/>
        </w:rPr>
        <w:t>アの整備面積について、</w:t>
      </w:r>
      <w:r w:rsidR="00B24C44">
        <w:rPr>
          <w:rFonts w:hint="eastAsia"/>
          <w:spacing w:val="-4"/>
          <w:sz w:val="22"/>
          <w:szCs w:val="22"/>
        </w:rPr>
        <w:t>３８０</w:t>
      </w:r>
      <w:r w:rsidRPr="002C1875">
        <w:rPr>
          <w:spacing w:val="-4"/>
          <w:sz w:val="22"/>
          <w:szCs w:val="22"/>
        </w:rPr>
        <w:t>㎡以上（屋外を除く）の実績があ</w:t>
      </w:r>
      <w:r w:rsidRPr="002C1875">
        <w:rPr>
          <w:rFonts w:hint="eastAsia"/>
          <w:spacing w:val="-4"/>
          <w:sz w:val="22"/>
          <w:szCs w:val="22"/>
        </w:rPr>
        <w:t>ること。</w:t>
      </w:r>
      <w:r w:rsidRPr="002C1875">
        <w:rPr>
          <w:spacing w:val="-4"/>
          <w:sz w:val="22"/>
          <w:szCs w:val="22"/>
        </w:rPr>
        <w:t>共同企業体の構成員として受注した場合は、整備面積に出資割合を乗じた数値を実績</w:t>
      </w:r>
      <w:r w:rsidRPr="006C7A3D">
        <w:rPr>
          <w:sz w:val="22"/>
          <w:szCs w:val="22"/>
        </w:rPr>
        <w:t>とする。</w:t>
      </w:r>
    </w:p>
    <w:p w14:paraId="262658E9" w14:textId="77777777" w:rsidR="006C7A3D" w:rsidRPr="006C7A3D" w:rsidRDefault="006C7A3D" w:rsidP="006C7A3D">
      <w:pPr>
        <w:ind w:leftChars="235" w:left="770" w:hangingChars="100" w:hanging="237"/>
        <w:rPr>
          <w:rFonts w:hint="eastAsia"/>
          <w:sz w:val="22"/>
          <w:szCs w:val="22"/>
        </w:rPr>
      </w:pPr>
      <w:r w:rsidRPr="006C7A3D">
        <w:rPr>
          <w:sz w:val="22"/>
          <w:szCs w:val="22"/>
        </w:rPr>
        <w:t>ウ　アの契約金額について、</w:t>
      </w:r>
      <w:r w:rsidRPr="006C7A3D">
        <w:rPr>
          <w:rFonts w:hint="eastAsia"/>
          <w:sz w:val="22"/>
          <w:szCs w:val="22"/>
        </w:rPr>
        <w:t>１０</w:t>
      </w:r>
      <w:r w:rsidRPr="006C7A3D">
        <w:rPr>
          <w:sz w:val="22"/>
          <w:szCs w:val="22"/>
        </w:rPr>
        <w:t>,</w:t>
      </w:r>
      <w:r w:rsidRPr="006C7A3D">
        <w:rPr>
          <w:rFonts w:hint="eastAsia"/>
          <w:sz w:val="22"/>
          <w:szCs w:val="22"/>
        </w:rPr>
        <w:t>０００</w:t>
      </w:r>
      <w:r w:rsidRPr="006C7A3D">
        <w:rPr>
          <w:sz w:val="22"/>
          <w:szCs w:val="22"/>
        </w:rPr>
        <w:t>,</w:t>
      </w:r>
      <w:r w:rsidRPr="006C7A3D">
        <w:rPr>
          <w:rFonts w:hint="eastAsia"/>
          <w:sz w:val="22"/>
          <w:szCs w:val="22"/>
        </w:rPr>
        <w:t>０００</w:t>
      </w:r>
      <w:r w:rsidRPr="006C7A3D">
        <w:rPr>
          <w:sz w:val="22"/>
          <w:szCs w:val="22"/>
        </w:rPr>
        <w:t>円以上の実績</w:t>
      </w:r>
      <w:r w:rsidRPr="006C7A3D">
        <w:rPr>
          <w:sz w:val="22"/>
          <w:szCs w:val="22"/>
        </w:rPr>
        <w:t>(</w:t>
      </w:r>
      <w:r w:rsidRPr="006C7A3D">
        <w:rPr>
          <w:sz w:val="22"/>
          <w:szCs w:val="22"/>
        </w:rPr>
        <w:t>消費税及び地方消費税を含む</w:t>
      </w:r>
      <w:r w:rsidRPr="006C7A3D">
        <w:rPr>
          <w:sz w:val="22"/>
          <w:szCs w:val="22"/>
        </w:rPr>
        <w:t>)</w:t>
      </w:r>
      <w:r w:rsidRPr="006C7A3D">
        <w:rPr>
          <w:rFonts w:hint="eastAsia"/>
          <w:sz w:val="22"/>
          <w:szCs w:val="22"/>
        </w:rPr>
        <w:t>がある</w:t>
      </w:r>
      <w:r w:rsidRPr="006C7A3D">
        <w:rPr>
          <w:sz w:val="22"/>
          <w:szCs w:val="22"/>
        </w:rPr>
        <w:t>こと</w:t>
      </w:r>
      <w:r w:rsidRPr="006C7A3D">
        <w:rPr>
          <w:rFonts w:hint="eastAsia"/>
          <w:sz w:val="22"/>
          <w:szCs w:val="22"/>
        </w:rPr>
        <w:t>。</w:t>
      </w:r>
    </w:p>
    <w:p w14:paraId="282D9F30" w14:textId="77777777" w:rsidR="006C7A3D" w:rsidRPr="006C7A3D" w:rsidRDefault="006C7A3D" w:rsidP="008653EF">
      <w:pPr>
        <w:ind w:leftChars="235" w:left="770" w:hangingChars="100" w:hanging="237"/>
        <w:rPr>
          <w:rFonts w:hint="eastAsia"/>
          <w:sz w:val="22"/>
          <w:szCs w:val="22"/>
        </w:rPr>
      </w:pPr>
    </w:p>
    <w:p w14:paraId="7940C548" w14:textId="77777777" w:rsidR="00152114" w:rsidRPr="006C7A3D" w:rsidRDefault="00152114" w:rsidP="00FE7A9C">
      <w:pPr>
        <w:rPr>
          <w:sz w:val="22"/>
          <w:szCs w:val="22"/>
        </w:rPr>
      </w:pPr>
    </w:p>
    <w:p w14:paraId="44DD5AFC" w14:textId="77777777" w:rsidR="007F39EA" w:rsidRPr="008653EF" w:rsidRDefault="007F39EA" w:rsidP="00FE7A9C">
      <w:pPr>
        <w:rPr>
          <w:rFonts w:hint="eastAsia"/>
          <w:sz w:val="22"/>
          <w:szCs w:val="22"/>
        </w:rPr>
      </w:pPr>
    </w:p>
    <w:p w14:paraId="7AF84AE3" w14:textId="77777777" w:rsidR="00AE25C1" w:rsidRPr="008653EF" w:rsidRDefault="00AE25C1">
      <w:pPr>
        <w:ind w:firstLineChars="200" w:firstLine="474"/>
        <w:rPr>
          <w:rFonts w:hint="eastAsia"/>
          <w:sz w:val="22"/>
          <w:szCs w:val="22"/>
        </w:rPr>
      </w:pPr>
      <w:r w:rsidRPr="008653EF">
        <w:rPr>
          <w:rFonts w:hint="eastAsia"/>
          <w:sz w:val="22"/>
          <w:szCs w:val="22"/>
        </w:rPr>
        <w:t>問合せ先</w:t>
      </w:r>
    </w:p>
    <w:p w14:paraId="225DE266" w14:textId="77777777" w:rsidR="00AE25C1" w:rsidRPr="008653EF" w:rsidRDefault="00AE25C1">
      <w:pPr>
        <w:ind w:firstLineChars="200" w:firstLine="474"/>
        <w:rPr>
          <w:rFonts w:hint="eastAsia"/>
          <w:sz w:val="22"/>
          <w:szCs w:val="22"/>
        </w:rPr>
      </w:pPr>
      <w:r w:rsidRPr="008653EF">
        <w:rPr>
          <w:rFonts w:hint="eastAsia"/>
          <w:sz w:val="22"/>
          <w:szCs w:val="22"/>
        </w:rPr>
        <w:t xml:space="preserve">　担当者：</w:t>
      </w:r>
      <w:r w:rsidR="00DE73E8" w:rsidRPr="008653EF">
        <w:rPr>
          <w:rFonts w:hint="eastAsia"/>
          <w:sz w:val="22"/>
          <w:szCs w:val="22"/>
        </w:rPr>
        <w:t xml:space="preserve">　　　</w:t>
      </w:r>
      <w:r w:rsidRPr="008653EF">
        <w:rPr>
          <w:rFonts w:hint="eastAsia"/>
          <w:sz w:val="22"/>
          <w:szCs w:val="22"/>
        </w:rPr>
        <w:t xml:space="preserve">　　　　　　　　　部署：</w:t>
      </w:r>
    </w:p>
    <w:p w14:paraId="06C32751" w14:textId="77777777" w:rsidR="00AE25C1" w:rsidRPr="007F39EA" w:rsidRDefault="00AE25C1">
      <w:pPr>
        <w:ind w:firstLineChars="200" w:firstLine="474"/>
        <w:rPr>
          <w:rFonts w:hint="eastAsia"/>
          <w:sz w:val="22"/>
          <w:szCs w:val="22"/>
        </w:rPr>
      </w:pPr>
      <w:r w:rsidRPr="008653EF">
        <w:rPr>
          <w:rFonts w:hint="eastAsia"/>
          <w:sz w:val="22"/>
          <w:szCs w:val="22"/>
        </w:rPr>
        <w:t xml:space="preserve">　電　話：（</w:t>
      </w:r>
      <w:r w:rsidR="00DE73E8" w:rsidRPr="008653EF">
        <w:rPr>
          <w:rFonts w:hint="eastAsia"/>
          <w:sz w:val="22"/>
          <w:szCs w:val="22"/>
        </w:rPr>
        <w:t xml:space="preserve">　　　</w:t>
      </w:r>
      <w:r w:rsidRPr="008653EF">
        <w:rPr>
          <w:rFonts w:hint="eastAsia"/>
          <w:sz w:val="22"/>
          <w:szCs w:val="22"/>
        </w:rPr>
        <w:t>）</w:t>
      </w:r>
      <w:r w:rsidR="00DE73E8" w:rsidRPr="008653EF">
        <w:rPr>
          <w:rFonts w:hint="eastAsia"/>
          <w:sz w:val="22"/>
          <w:szCs w:val="22"/>
        </w:rPr>
        <w:t xml:space="preserve">　　　　</w:t>
      </w:r>
      <w:r w:rsidRPr="008653EF">
        <w:rPr>
          <w:rFonts w:hint="eastAsia"/>
          <w:sz w:val="22"/>
          <w:szCs w:val="22"/>
        </w:rPr>
        <w:t>－</w:t>
      </w:r>
      <w:r w:rsidR="00DE73E8" w:rsidRPr="007F39EA">
        <w:rPr>
          <w:rFonts w:hint="eastAsia"/>
          <w:sz w:val="22"/>
          <w:szCs w:val="22"/>
        </w:rPr>
        <w:t xml:space="preserve">　　　</w:t>
      </w:r>
    </w:p>
    <w:p w14:paraId="07C8141D" w14:textId="77777777" w:rsidR="00AE25C1" w:rsidRDefault="00AE25C1"/>
    <w:sectPr w:rsidR="00AE25C1" w:rsidSect="007F39EA">
      <w:headerReference w:type="default" r:id="rId7"/>
      <w:type w:val="nextColumn"/>
      <w:pgSz w:w="11907" w:h="16840" w:code="9"/>
      <w:pgMar w:top="709" w:right="1418" w:bottom="284" w:left="1418" w:header="720" w:footer="720" w:gutter="0"/>
      <w:cols w:space="425"/>
      <w:docGrid w:type="linesAndChars" w:linePitch="343" w:charSpace="3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AA0CB" w14:textId="77777777" w:rsidR="00500332" w:rsidRDefault="00500332">
      <w:r>
        <w:separator/>
      </w:r>
    </w:p>
  </w:endnote>
  <w:endnote w:type="continuationSeparator" w:id="0">
    <w:p w14:paraId="6969CE6F" w14:textId="77777777" w:rsidR="00500332" w:rsidRDefault="00500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81AED" w14:textId="77777777" w:rsidR="00500332" w:rsidRDefault="00500332">
      <w:r>
        <w:separator/>
      </w:r>
    </w:p>
  </w:footnote>
  <w:footnote w:type="continuationSeparator" w:id="0">
    <w:p w14:paraId="36072BB2" w14:textId="77777777" w:rsidR="00500332" w:rsidRDefault="00500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FD413" w14:textId="77777777" w:rsidR="00AE25C1" w:rsidRDefault="00AE25C1">
    <w:pPr>
      <w:pStyle w:val="a6"/>
      <w:jc w:val="right"/>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34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MbAwNjE1MjI3NzFV0lEKTi0uzszPAykwqgUA+Em2kywAAAA="/>
  </w:docVars>
  <w:rsids>
    <w:rsidRoot w:val="003A3850"/>
    <w:rsid w:val="000105D6"/>
    <w:rsid w:val="00053ED0"/>
    <w:rsid w:val="000574CA"/>
    <w:rsid w:val="000F36BE"/>
    <w:rsid w:val="00113ABE"/>
    <w:rsid w:val="00146926"/>
    <w:rsid w:val="00152114"/>
    <w:rsid w:val="00160F6C"/>
    <w:rsid w:val="001734B0"/>
    <w:rsid w:val="001A17BE"/>
    <w:rsid w:val="001A7131"/>
    <w:rsid w:val="001B16D5"/>
    <w:rsid w:val="001B4C7A"/>
    <w:rsid w:val="001C6955"/>
    <w:rsid w:val="001F037A"/>
    <w:rsid w:val="00213465"/>
    <w:rsid w:val="0022152A"/>
    <w:rsid w:val="002351C0"/>
    <w:rsid w:val="00247540"/>
    <w:rsid w:val="002775EB"/>
    <w:rsid w:val="00280776"/>
    <w:rsid w:val="002874EB"/>
    <w:rsid w:val="002A5092"/>
    <w:rsid w:val="002B0C00"/>
    <w:rsid w:val="002C1875"/>
    <w:rsid w:val="002C6730"/>
    <w:rsid w:val="002F52E1"/>
    <w:rsid w:val="00307CE5"/>
    <w:rsid w:val="00383C57"/>
    <w:rsid w:val="00393BF5"/>
    <w:rsid w:val="003A3850"/>
    <w:rsid w:val="003A509C"/>
    <w:rsid w:val="003B3D20"/>
    <w:rsid w:val="003D374F"/>
    <w:rsid w:val="003E3657"/>
    <w:rsid w:val="004029A7"/>
    <w:rsid w:val="00402FC9"/>
    <w:rsid w:val="00417669"/>
    <w:rsid w:val="004204E6"/>
    <w:rsid w:val="004541EA"/>
    <w:rsid w:val="00460F63"/>
    <w:rsid w:val="00465A0D"/>
    <w:rsid w:val="004709E4"/>
    <w:rsid w:val="00491E6B"/>
    <w:rsid w:val="004C2E67"/>
    <w:rsid w:val="004C5CF7"/>
    <w:rsid w:val="004F0B3D"/>
    <w:rsid w:val="004F0E32"/>
    <w:rsid w:val="004F624D"/>
    <w:rsid w:val="004F7EE4"/>
    <w:rsid w:val="00500332"/>
    <w:rsid w:val="00516C7E"/>
    <w:rsid w:val="00530D19"/>
    <w:rsid w:val="00542565"/>
    <w:rsid w:val="00546C5A"/>
    <w:rsid w:val="00547848"/>
    <w:rsid w:val="005527C8"/>
    <w:rsid w:val="00580704"/>
    <w:rsid w:val="00584060"/>
    <w:rsid w:val="005A0C05"/>
    <w:rsid w:val="005B2CDA"/>
    <w:rsid w:val="005C210D"/>
    <w:rsid w:val="005F4C7D"/>
    <w:rsid w:val="006070BD"/>
    <w:rsid w:val="0063703B"/>
    <w:rsid w:val="0064655F"/>
    <w:rsid w:val="006501C9"/>
    <w:rsid w:val="00650DC2"/>
    <w:rsid w:val="006672AE"/>
    <w:rsid w:val="006748FA"/>
    <w:rsid w:val="00676AA7"/>
    <w:rsid w:val="006A564A"/>
    <w:rsid w:val="006B2A26"/>
    <w:rsid w:val="006B3C80"/>
    <w:rsid w:val="006C7A3D"/>
    <w:rsid w:val="006D5431"/>
    <w:rsid w:val="006F61DC"/>
    <w:rsid w:val="00707B04"/>
    <w:rsid w:val="00727359"/>
    <w:rsid w:val="00754759"/>
    <w:rsid w:val="00767B27"/>
    <w:rsid w:val="00772908"/>
    <w:rsid w:val="00784F1F"/>
    <w:rsid w:val="00796E59"/>
    <w:rsid w:val="007A1C09"/>
    <w:rsid w:val="007B3B8E"/>
    <w:rsid w:val="007C1692"/>
    <w:rsid w:val="007D5E3D"/>
    <w:rsid w:val="007E2050"/>
    <w:rsid w:val="007E68ED"/>
    <w:rsid w:val="007F39EA"/>
    <w:rsid w:val="0084169E"/>
    <w:rsid w:val="00841D93"/>
    <w:rsid w:val="00845C68"/>
    <w:rsid w:val="008517D3"/>
    <w:rsid w:val="008638DA"/>
    <w:rsid w:val="008653EF"/>
    <w:rsid w:val="008655C1"/>
    <w:rsid w:val="00880E70"/>
    <w:rsid w:val="00897A29"/>
    <w:rsid w:val="008C14B8"/>
    <w:rsid w:val="008F58F3"/>
    <w:rsid w:val="00917F32"/>
    <w:rsid w:val="00920B06"/>
    <w:rsid w:val="0093059A"/>
    <w:rsid w:val="00954C73"/>
    <w:rsid w:val="00964D71"/>
    <w:rsid w:val="00972D29"/>
    <w:rsid w:val="00991BC5"/>
    <w:rsid w:val="009A4565"/>
    <w:rsid w:val="009B3DAD"/>
    <w:rsid w:val="009B54C5"/>
    <w:rsid w:val="009B6D5D"/>
    <w:rsid w:val="009B7805"/>
    <w:rsid w:val="009D4F50"/>
    <w:rsid w:val="009E7A26"/>
    <w:rsid w:val="00A169C7"/>
    <w:rsid w:val="00A35235"/>
    <w:rsid w:val="00A43777"/>
    <w:rsid w:val="00A45634"/>
    <w:rsid w:val="00A50FA2"/>
    <w:rsid w:val="00A707FC"/>
    <w:rsid w:val="00AA50EC"/>
    <w:rsid w:val="00AD0E8E"/>
    <w:rsid w:val="00AE25C1"/>
    <w:rsid w:val="00AE420E"/>
    <w:rsid w:val="00AE79DC"/>
    <w:rsid w:val="00B12477"/>
    <w:rsid w:val="00B24C44"/>
    <w:rsid w:val="00B565EE"/>
    <w:rsid w:val="00B60C49"/>
    <w:rsid w:val="00B60D2C"/>
    <w:rsid w:val="00B72D53"/>
    <w:rsid w:val="00B7424F"/>
    <w:rsid w:val="00B94B35"/>
    <w:rsid w:val="00BD7C24"/>
    <w:rsid w:val="00BF3F86"/>
    <w:rsid w:val="00C40797"/>
    <w:rsid w:val="00C47C88"/>
    <w:rsid w:val="00C5273B"/>
    <w:rsid w:val="00C66BE2"/>
    <w:rsid w:val="00C852B2"/>
    <w:rsid w:val="00CA69F1"/>
    <w:rsid w:val="00CA6BB1"/>
    <w:rsid w:val="00CC51F3"/>
    <w:rsid w:val="00CC76F8"/>
    <w:rsid w:val="00CE200B"/>
    <w:rsid w:val="00CF32CF"/>
    <w:rsid w:val="00D07261"/>
    <w:rsid w:val="00D15B32"/>
    <w:rsid w:val="00D73025"/>
    <w:rsid w:val="00D74C80"/>
    <w:rsid w:val="00D87DD2"/>
    <w:rsid w:val="00D95756"/>
    <w:rsid w:val="00DA34EC"/>
    <w:rsid w:val="00DA6FC7"/>
    <w:rsid w:val="00DD39D8"/>
    <w:rsid w:val="00DD6A58"/>
    <w:rsid w:val="00DE5C95"/>
    <w:rsid w:val="00DE73E8"/>
    <w:rsid w:val="00E26C47"/>
    <w:rsid w:val="00E54EB9"/>
    <w:rsid w:val="00EB0B0E"/>
    <w:rsid w:val="00EC4ECE"/>
    <w:rsid w:val="00ED3D9D"/>
    <w:rsid w:val="00F115D1"/>
    <w:rsid w:val="00F312AA"/>
    <w:rsid w:val="00F40CFC"/>
    <w:rsid w:val="00F4296C"/>
    <w:rsid w:val="00F441DF"/>
    <w:rsid w:val="00F7669D"/>
    <w:rsid w:val="00FA1A89"/>
    <w:rsid w:val="00FA6131"/>
    <w:rsid w:val="00FA794C"/>
    <w:rsid w:val="00FC2367"/>
    <w:rsid w:val="00FE7A9C"/>
    <w:rsid w:val="00FF68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B79D2F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Note Heading"/>
    <w:basedOn w:val="a"/>
    <w:next w:val="a"/>
    <w:pPr>
      <w:jc w:val="center"/>
    </w:pPr>
  </w:style>
  <w:style w:type="paragraph" w:styleId="a4">
    <w:name w:val="Closing"/>
    <w:basedOn w:val="a"/>
    <w:pPr>
      <w:jc w:val="right"/>
    </w:pPr>
  </w:style>
  <w:style w:type="paragraph" w:styleId="a5">
    <w:name w:val="Date"/>
    <w:basedOn w:val="a"/>
    <w:next w:val="a"/>
  </w:style>
  <w:style w:type="paragraph" w:styleId="a6">
    <w:name w:val="header"/>
    <w:basedOn w:val="a"/>
    <w:pPr>
      <w:tabs>
        <w:tab w:val="center" w:pos="4252"/>
        <w:tab w:val="right" w:pos="8504"/>
      </w:tabs>
      <w:snapToGrid w:val="0"/>
    </w:pPr>
  </w:style>
  <w:style w:type="paragraph" w:styleId="a7">
    <w:name w:val="Balloon Text"/>
    <w:basedOn w:val="a"/>
    <w:semiHidden/>
    <w:rsid w:val="005527C8"/>
    <w:rPr>
      <w:rFonts w:ascii="Arial" w:eastAsia="ＭＳ ゴシック" w:hAnsi="Arial"/>
      <w:sz w:val="18"/>
      <w:szCs w:val="18"/>
    </w:rPr>
  </w:style>
  <w:style w:type="paragraph" w:styleId="a8">
    <w:name w:val="footer"/>
    <w:basedOn w:val="a"/>
    <w:link w:val="a9"/>
    <w:rsid w:val="00AD0E8E"/>
    <w:pPr>
      <w:tabs>
        <w:tab w:val="center" w:pos="4252"/>
        <w:tab w:val="right" w:pos="8504"/>
      </w:tabs>
      <w:snapToGrid w:val="0"/>
    </w:pPr>
  </w:style>
  <w:style w:type="character" w:customStyle="1" w:styleId="a9">
    <w:name w:val="フッター (文字)"/>
    <w:link w:val="a8"/>
    <w:rsid w:val="00AD0E8E"/>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58320-C465-4955-A788-86BEA51EE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9</Words>
  <Characters>627</Characters>
  <Application>Microsoft Office Word</Application>
  <DocSecurity>0</DocSecurity>
  <Lines>5</Lines>
  <Paragraphs>1</Paragraphs>
  <ScaleCrop>false</ScaleCrop>
  <Company/>
  <LinksUpToDate>false</LinksUpToDate>
  <CharactersWithSpaces>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17T01:59:00Z</dcterms:created>
  <dcterms:modified xsi:type="dcterms:W3CDTF">2026-06-17T01:59:00Z</dcterms:modified>
</cp:coreProperties>
</file>